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d2f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86fb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3T13:20:24Z</dcterms:created>
  <dcterms:modified xsi:type="dcterms:W3CDTF">2019-03-03T13:20:24Z</dcterms:modified>
</cp:coreProperties>
</file>